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D6103D" w:rsidR="00D6103D" w:rsidP="00D6103D" w:rsidRDefault="00D6103D" w14:paraId="41981203" w14:textId="663D377B">
      <w:pPr>
        <w:pStyle w:val="ListParagraph"/>
        <w:spacing w:after="0"/>
        <w:jc w:val="center"/>
        <w:rPr>
          <w:b/>
          <w:bCs/>
        </w:rPr>
      </w:pPr>
      <w:r w:rsidRPr="00D6103D">
        <w:rPr>
          <w:b/>
          <w:bCs/>
        </w:rPr>
        <w:t>CSBS</w:t>
      </w:r>
      <w:r>
        <w:rPr>
          <w:b/>
          <w:bCs/>
        </w:rPr>
        <w:t xml:space="preserve"> Small Grant Pre-Proposal Template</w:t>
      </w:r>
    </w:p>
    <w:p w:rsidRPr="00366009" w:rsidR="00DC1382" w:rsidP="00DC1382" w:rsidRDefault="000525B4" w14:paraId="4346B3A8" w14:textId="6DE34208">
      <w:pPr>
        <w:rPr>
          <w:i/>
          <w:iCs/>
          <w:sz w:val="20"/>
          <w:szCs w:val="20"/>
        </w:rPr>
      </w:pPr>
      <w:r w:rsidRPr="00366009">
        <w:rPr>
          <w:i/>
          <w:iCs/>
          <w:sz w:val="20"/>
          <w:szCs w:val="20"/>
        </w:rPr>
        <w:t xml:space="preserve">Please complete each of the </w:t>
      </w:r>
      <w:r w:rsidR="00146A9A">
        <w:rPr>
          <w:i/>
          <w:iCs/>
          <w:sz w:val="20"/>
          <w:szCs w:val="20"/>
        </w:rPr>
        <w:t>six</w:t>
      </w:r>
      <w:r w:rsidRPr="00366009">
        <w:rPr>
          <w:i/>
          <w:iCs/>
          <w:sz w:val="20"/>
          <w:szCs w:val="20"/>
        </w:rPr>
        <w:t xml:space="preserve"> sections below. This pre-proposal page maximum is </w:t>
      </w:r>
      <w:r w:rsidRPr="00366009" w:rsidR="00DE4ECF">
        <w:rPr>
          <w:i/>
          <w:iCs/>
          <w:sz w:val="20"/>
          <w:szCs w:val="20"/>
        </w:rPr>
        <w:t>1-page</w:t>
      </w:r>
      <w:r w:rsidRPr="00366009">
        <w:rPr>
          <w:i/>
          <w:iCs/>
          <w:sz w:val="20"/>
          <w:szCs w:val="20"/>
        </w:rPr>
        <w:t xml:space="preserve"> </w:t>
      </w:r>
      <w:r w:rsidR="00E130FF">
        <w:rPr>
          <w:i/>
          <w:iCs/>
          <w:sz w:val="20"/>
          <w:szCs w:val="20"/>
        </w:rPr>
        <w:t>single space</w:t>
      </w:r>
      <w:r w:rsidR="00DE4ECF">
        <w:rPr>
          <w:i/>
          <w:iCs/>
          <w:sz w:val="20"/>
          <w:szCs w:val="20"/>
        </w:rPr>
        <w:t>d</w:t>
      </w:r>
      <w:r w:rsidR="00E130FF">
        <w:rPr>
          <w:i/>
          <w:iCs/>
          <w:sz w:val="20"/>
          <w:szCs w:val="20"/>
        </w:rPr>
        <w:t xml:space="preserve">, </w:t>
      </w:r>
      <w:r w:rsidRPr="00366009">
        <w:rPr>
          <w:i/>
          <w:iCs/>
          <w:sz w:val="20"/>
          <w:szCs w:val="20"/>
        </w:rPr>
        <w:t>using 11pt font (this is the document</w:t>
      </w:r>
      <w:r w:rsidRPr="00366009">
        <w:rPr>
          <w:b/>
          <w:bCs/>
          <w:i/>
          <w:iCs/>
        </w:rPr>
        <w:t xml:space="preserve"> </w:t>
      </w:r>
      <w:r w:rsidRPr="00366009">
        <w:rPr>
          <w:i/>
          <w:iCs/>
          <w:sz w:val="20"/>
          <w:szCs w:val="20"/>
        </w:rPr>
        <w:t>default)</w:t>
      </w:r>
      <w:r w:rsidR="009D73AE">
        <w:rPr>
          <w:i/>
          <w:iCs/>
          <w:sz w:val="20"/>
          <w:szCs w:val="20"/>
        </w:rPr>
        <w:t xml:space="preserve">. References can go in </w:t>
      </w:r>
      <w:r w:rsidR="00253C50">
        <w:rPr>
          <w:i/>
          <w:iCs/>
          <w:sz w:val="20"/>
          <w:szCs w:val="20"/>
        </w:rPr>
        <w:t>a second</w:t>
      </w:r>
      <w:r w:rsidR="009D73AE">
        <w:rPr>
          <w:i/>
          <w:iCs/>
          <w:sz w:val="20"/>
          <w:szCs w:val="20"/>
        </w:rPr>
        <w:t xml:space="preserve"> page. </w:t>
      </w:r>
    </w:p>
    <w:p w:rsidR="000920F5" w:rsidP="5BE9C53A" w:rsidRDefault="5BE9C53A" w14:paraId="07FF826A" w14:textId="06E96D24">
      <w:pPr>
        <w:pStyle w:val="ListParagraph"/>
        <w:numPr>
          <w:ilvl w:val="0"/>
          <w:numId w:val="2"/>
        </w:numPr>
        <w:spacing w:after="0"/>
        <w:rPr>
          <w:i/>
          <w:iCs/>
          <w:sz w:val="20"/>
          <w:szCs w:val="20"/>
        </w:rPr>
      </w:pPr>
      <w:r w:rsidRPr="5BE9C53A">
        <w:rPr>
          <w:b/>
          <w:bCs/>
        </w:rPr>
        <w:t xml:space="preserve">Background &amp; Significance </w:t>
      </w:r>
      <w:r w:rsidRPr="5BE9C53A">
        <w:rPr>
          <w:i/>
          <w:iCs/>
          <w:sz w:val="20"/>
          <w:szCs w:val="20"/>
        </w:rPr>
        <w:t>(Describe the importance of the project and motivation for research)</w:t>
      </w:r>
    </w:p>
    <w:p w:rsidRPr="008524C4" w:rsidR="000920F5" w:rsidP="008524C4" w:rsidRDefault="000920F5" w14:paraId="5421251B" w14:textId="77777777">
      <w:pPr>
        <w:spacing w:after="0"/>
        <w:rPr>
          <w:i/>
          <w:iCs/>
          <w:sz w:val="20"/>
          <w:szCs w:val="20"/>
        </w:rPr>
      </w:pPr>
    </w:p>
    <w:p w:rsidRPr="008524C4" w:rsidR="003D02DB" w:rsidP="003D02DB" w:rsidRDefault="009E1E9B" w14:paraId="4CB859C0" w14:textId="37AB5E3B">
      <w:pPr>
        <w:pStyle w:val="ListParagraph"/>
        <w:numPr>
          <w:ilvl w:val="0"/>
          <w:numId w:val="2"/>
        </w:numPr>
        <w:spacing w:after="0"/>
        <w:rPr>
          <w:b/>
          <w:bCs/>
        </w:rPr>
      </w:pPr>
      <w:r w:rsidRPr="008524C4">
        <w:rPr>
          <w:b/>
          <w:bCs/>
        </w:rPr>
        <w:t>Goal</w:t>
      </w:r>
      <w:r w:rsidRPr="008524C4" w:rsidR="00366009">
        <w:rPr>
          <w:b/>
          <w:bCs/>
        </w:rPr>
        <w:t>s &amp; Objectives</w:t>
      </w:r>
      <w:r w:rsidRPr="008524C4" w:rsidR="009F5239">
        <w:rPr>
          <w:b/>
          <w:bCs/>
        </w:rPr>
        <w:t xml:space="preserve"> </w:t>
      </w:r>
      <w:r w:rsidRPr="008524C4" w:rsidR="009F5239">
        <w:rPr>
          <w:i/>
          <w:iCs/>
          <w:sz w:val="20"/>
          <w:szCs w:val="20"/>
        </w:rPr>
        <w:t>(Describe what you seek to accomplish in your project</w:t>
      </w:r>
      <w:r w:rsidRPr="008524C4" w:rsidR="008524C4">
        <w:rPr>
          <w:i/>
          <w:iCs/>
          <w:sz w:val="20"/>
          <w:szCs w:val="20"/>
        </w:rPr>
        <w:t>)</w:t>
      </w:r>
    </w:p>
    <w:p w:rsidR="00493521" w:rsidP="00770F70" w:rsidRDefault="00493521" w14:paraId="7411C681" w14:textId="77777777">
      <w:pPr>
        <w:pStyle w:val="ListParagraph"/>
        <w:spacing w:after="0"/>
        <w:rPr>
          <w:b/>
          <w:bCs/>
        </w:rPr>
      </w:pPr>
    </w:p>
    <w:p w:rsidRPr="008524C4" w:rsidR="005551C4" w:rsidP="00770F70" w:rsidRDefault="009E1E9B" w14:paraId="03CBB7D6" w14:textId="3F77A1F4">
      <w:pPr>
        <w:pStyle w:val="ListParagraph"/>
        <w:numPr>
          <w:ilvl w:val="0"/>
          <w:numId w:val="2"/>
        </w:numPr>
        <w:spacing w:after="0"/>
        <w:rPr>
          <w:b/>
          <w:bCs/>
        </w:rPr>
      </w:pPr>
      <w:r w:rsidRPr="008524C4">
        <w:rPr>
          <w:b/>
          <w:bCs/>
        </w:rPr>
        <w:t>Methods</w:t>
      </w:r>
      <w:r w:rsidRPr="008524C4" w:rsidR="005811E0">
        <w:rPr>
          <w:b/>
          <w:bCs/>
        </w:rPr>
        <w:t xml:space="preserve"> </w:t>
      </w:r>
      <w:r w:rsidRPr="008524C4" w:rsidR="005811E0">
        <w:rPr>
          <w:i/>
          <w:iCs/>
          <w:sz w:val="20"/>
          <w:szCs w:val="20"/>
        </w:rPr>
        <w:t>(</w:t>
      </w:r>
      <w:r w:rsidRPr="008524C4" w:rsidR="00AE37DA">
        <w:rPr>
          <w:i/>
          <w:iCs/>
          <w:sz w:val="20"/>
          <w:szCs w:val="20"/>
        </w:rPr>
        <w:t>Describe you methodological and analytical plan</w:t>
      </w:r>
      <w:r w:rsidRPr="008524C4" w:rsidR="005811E0">
        <w:rPr>
          <w:i/>
          <w:iCs/>
          <w:sz w:val="20"/>
          <w:szCs w:val="20"/>
        </w:rPr>
        <w:t>)</w:t>
      </w:r>
    </w:p>
    <w:p w:rsidR="003D02DB" w:rsidP="00770F70" w:rsidRDefault="003D02DB" w14:paraId="663DA1CC" w14:textId="77777777">
      <w:pPr>
        <w:pStyle w:val="ListParagraph"/>
        <w:spacing w:after="0"/>
        <w:rPr>
          <w:b/>
          <w:bCs/>
        </w:rPr>
      </w:pPr>
    </w:p>
    <w:p w:rsidRPr="008524C4" w:rsidR="003D02DB" w:rsidP="003D02DB" w:rsidRDefault="00287CB1" w14:paraId="777914BE" w14:textId="4205A514">
      <w:pPr>
        <w:pStyle w:val="ListParagraph"/>
        <w:numPr>
          <w:ilvl w:val="0"/>
          <w:numId w:val="2"/>
        </w:numPr>
        <w:spacing w:after="0"/>
        <w:rPr>
          <w:b w:val="1"/>
          <w:bCs w:val="1"/>
        </w:rPr>
      </w:pPr>
      <w:r w:rsidRPr="661FE80B" w:rsidR="661FE80B">
        <w:rPr>
          <w:b w:val="1"/>
          <w:bCs w:val="1"/>
        </w:rPr>
        <w:t xml:space="preserve">Requested Funds </w:t>
      </w:r>
      <w:r w:rsidRPr="661FE80B" w:rsidR="661FE80B">
        <w:rPr>
          <w:i w:val="1"/>
          <w:iCs w:val="1"/>
          <w:sz w:val="20"/>
          <w:szCs w:val="20"/>
        </w:rPr>
        <w:t>(Include the total amount, up to $30,000, that you are requesting and how you will spend such funds)</w:t>
      </w:r>
    </w:p>
    <w:p w:rsidRPr="00973773" w:rsidR="00973773" w:rsidP="00973773" w:rsidRDefault="00973773" w14:paraId="1D3BB9D2" w14:textId="77777777">
      <w:pPr>
        <w:pStyle w:val="ListParagraph"/>
        <w:rPr>
          <w:b/>
          <w:bCs/>
        </w:rPr>
      </w:pPr>
    </w:p>
    <w:p w:rsidRPr="008524C4" w:rsidR="003D02DB" w:rsidP="003D02DB" w:rsidRDefault="00D730B0" w14:paraId="695CD9D9" w14:textId="4BD2990D">
      <w:pPr>
        <w:pStyle w:val="ListParagraph"/>
        <w:numPr>
          <w:ilvl w:val="0"/>
          <w:numId w:val="2"/>
        </w:numPr>
        <w:spacing w:after="0"/>
        <w:rPr>
          <w:i/>
          <w:iCs/>
          <w:sz w:val="20"/>
          <w:szCs w:val="20"/>
        </w:rPr>
      </w:pPr>
      <w:r w:rsidRPr="008524C4">
        <w:rPr>
          <w:b/>
          <w:bCs/>
        </w:rPr>
        <w:t xml:space="preserve">Research Team </w:t>
      </w:r>
      <w:r w:rsidRPr="008524C4">
        <w:rPr>
          <w:i/>
          <w:iCs/>
          <w:sz w:val="20"/>
          <w:szCs w:val="20"/>
        </w:rPr>
        <w:t>(</w:t>
      </w:r>
      <w:r w:rsidRPr="008524C4" w:rsidR="0067221B">
        <w:rPr>
          <w:i/>
          <w:iCs/>
          <w:sz w:val="20"/>
          <w:szCs w:val="20"/>
        </w:rPr>
        <w:t>Describe fit of the assembled team to do the proposed research)</w:t>
      </w:r>
    </w:p>
    <w:p w:rsidRPr="00FE1CC8" w:rsidR="00FE1CC8" w:rsidP="00770F70" w:rsidRDefault="00FE1CC8" w14:paraId="4D020D37" w14:textId="77777777">
      <w:pPr>
        <w:pStyle w:val="ListParagraph"/>
        <w:spacing w:after="0"/>
        <w:rPr>
          <w:b/>
          <w:bCs/>
        </w:rPr>
      </w:pPr>
    </w:p>
    <w:p w:rsidR="00FE01D6" w:rsidP="00770F70" w:rsidRDefault="00FD15A9" w14:paraId="37260F72" w14:textId="166E1BF3">
      <w:pPr>
        <w:pStyle w:val="ListParagraph"/>
        <w:numPr>
          <w:ilvl w:val="0"/>
          <w:numId w:val="2"/>
        </w:numPr>
        <w:spacing w:after="0"/>
      </w:pPr>
      <w:r w:rsidRPr="003D02DB">
        <w:rPr>
          <w:b/>
          <w:bCs/>
        </w:rPr>
        <w:t>External Funding Path</w:t>
      </w:r>
      <w:r w:rsidRPr="003D02DB" w:rsidR="009E1E9B">
        <w:rPr>
          <w:b/>
          <w:bCs/>
        </w:rPr>
        <w:t xml:space="preserve"> </w:t>
      </w:r>
      <w:r w:rsidRPr="003D02DB" w:rsidR="009E1E9B">
        <w:rPr>
          <w:i/>
          <w:iCs/>
          <w:sz w:val="20"/>
          <w:szCs w:val="20"/>
        </w:rPr>
        <w:t>(</w:t>
      </w:r>
      <w:r w:rsidRPr="003D02DB" w:rsidR="00E21961">
        <w:rPr>
          <w:i/>
          <w:iCs/>
          <w:sz w:val="20"/>
          <w:szCs w:val="20"/>
        </w:rPr>
        <w:t>Describe your proposal’s connection to a specific</w:t>
      </w:r>
      <w:r w:rsidRPr="003D02DB" w:rsidR="005119D7">
        <w:rPr>
          <w:i/>
          <w:iCs/>
          <w:sz w:val="20"/>
          <w:szCs w:val="20"/>
        </w:rPr>
        <w:t xml:space="preserve"> external</w:t>
      </w:r>
      <w:r w:rsidRPr="003D02DB" w:rsidR="00E21961">
        <w:rPr>
          <w:i/>
          <w:iCs/>
          <w:sz w:val="20"/>
          <w:szCs w:val="20"/>
        </w:rPr>
        <w:t xml:space="preserve"> funding opportunity, and include funding a</w:t>
      </w:r>
      <w:r w:rsidRPr="003D02DB" w:rsidR="009E1E9B">
        <w:rPr>
          <w:i/>
          <w:iCs/>
          <w:sz w:val="20"/>
          <w:szCs w:val="20"/>
        </w:rPr>
        <w:t>nnouncement</w:t>
      </w:r>
      <w:r w:rsidRPr="003D02DB" w:rsidR="00FE1CC8">
        <w:rPr>
          <w:i/>
          <w:iCs/>
          <w:sz w:val="20"/>
          <w:szCs w:val="20"/>
        </w:rPr>
        <w:t xml:space="preserve"> if ap</w:t>
      </w:r>
      <w:r w:rsidRPr="003D02DB" w:rsidR="00E55061">
        <w:rPr>
          <w:i/>
          <w:iCs/>
          <w:sz w:val="20"/>
          <w:szCs w:val="20"/>
        </w:rPr>
        <w:t>propriate</w:t>
      </w:r>
      <w:r w:rsidRPr="003D02DB" w:rsidR="009E1E9B">
        <w:rPr>
          <w:i/>
          <w:iCs/>
          <w:sz w:val="20"/>
          <w:szCs w:val="20"/>
        </w:rPr>
        <w:t>)</w:t>
      </w:r>
    </w:p>
    <w:sectPr w:rsidR="00FE01D6" w:rsidSect="00894B9A">
      <w:footerReference w:type="default" r:id="rId8"/>
      <w:type w:val="continuous"/>
      <w:pgSz w:w="12240" w:h="15840" w:orient="portrait" w:code="1"/>
      <w:pgMar w:top="720" w:right="720" w:bottom="720" w:left="720" w:header="1080" w:footer="475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2755A" w:rsidP="00EB4C9F" w:rsidRDefault="0092755A" w14:paraId="1974B399" w14:textId="77777777">
      <w:pPr>
        <w:spacing w:after="0" w:line="240" w:lineRule="auto"/>
      </w:pPr>
      <w:r>
        <w:separator/>
      </w:r>
    </w:p>
  </w:endnote>
  <w:endnote w:type="continuationSeparator" w:id="0">
    <w:p w:rsidR="0092755A" w:rsidP="00EB4C9F" w:rsidRDefault="0092755A" w14:paraId="763D501F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w:fontKey="{62B07EC7-AFED-4FC8-8E4D-B29B803E3D14}" r:id="rId1"/>
    <w:embedBold w:fontKey="{259FF979-8FDB-4B56-9A10-5A0B7C1D7E4E}" r:id="rId2"/>
    <w:embedItalic w:fontKey="{22982E8A-1195-4F32-B9F2-46A0EF6D0942}" r:id="rId3"/>
    <w:embedBoldItalic w:fontKey="{C906E826-432A-4AE2-AAA3-87F0FE537A6D}" r:id="rId4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svg="http://schemas.microsoft.com/office/drawing/2016/SVG/main" mc:Ignorable="w14 w15 w16se w16cid w16 w16cex w16sdtdh wp14">
  <w:p w:rsidR="00EB4C9F" w:rsidP="00881D53" w:rsidRDefault="00583807" w14:paraId="37F1F5E1" w14:textId="2B3039D1">
    <w:pPr>
      <w:pStyle w:val="Footer"/>
    </w:pPr>
    <w:r>
      <w:rPr>
        <w:noProof/>
      </w:rPr>
      <w:drawing>
        <wp:inline distT="0" distB="0" distL="0" distR="0" wp14:anchorId="7426DB11" wp14:editId="57CD8E73">
          <wp:extent cx="5924550" cy="504825"/>
          <wp:effectExtent l="0" t="0" r="0" b="9525"/>
          <wp:docPr id="4" name="Graphic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VCR_SBSRI_footer_02.sv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24550" cy="5048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2755A" w:rsidP="00EB4C9F" w:rsidRDefault="0092755A" w14:paraId="423B95EF" w14:textId="77777777">
      <w:pPr>
        <w:spacing w:after="0" w:line="240" w:lineRule="auto"/>
      </w:pPr>
      <w:r>
        <w:separator/>
      </w:r>
    </w:p>
  </w:footnote>
  <w:footnote w:type="continuationSeparator" w:id="0">
    <w:p w:rsidR="0092755A" w:rsidP="00EB4C9F" w:rsidRDefault="0092755A" w14:paraId="5D54D061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9954E6"/>
    <w:multiLevelType w:val="hybridMultilevel"/>
    <w:tmpl w:val="9AF65E90"/>
    <w:lvl w:ilvl="0" w:tplc="1396B038">
      <w:start w:val="1"/>
      <w:numFmt w:val="decimal"/>
      <w:lvlText w:val="%1."/>
      <w:lvlJc w:val="left"/>
      <w:pPr>
        <w:ind w:left="720" w:hanging="360"/>
      </w:pPr>
      <w:rPr>
        <w:rFonts w:hint="default" w:asciiTheme="minorHAnsi" w:hAnsiTheme="minorHAnsi" w:cstheme="minorHAnsi"/>
        <w:b/>
        <w:bCs/>
        <w:i w:val="0"/>
        <w:i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0E6F08"/>
    <w:multiLevelType w:val="hybridMultilevel"/>
    <w:tmpl w:val="47A868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trackRevisions w:val="false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NTM0MTExMDAxMzNS0lEKTi0uzszPAykwrAUA7S2YiiwAAAA="/>
  </w:docVars>
  <w:rsids>
    <w:rsidRoot w:val="00EB4C9F"/>
    <w:rsid w:val="000054BE"/>
    <w:rsid w:val="00007DC2"/>
    <w:rsid w:val="000143BD"/>
    <w:rsid w:val="00021E8B"/>
    <w:rsid w:val="00024B4E"/>
    <w:rsid w:val="0002529D"/>
    <w:rsid w:val="000269A8"/>
    <w:rsid w:val="00030FD1"/>
    <w:rsid w:val="00032B0A"/>
    <w:rsid w:val="00036489"/>
    <w:rsid w:val="00041E61"/>
    <w:rsid w:val="00045AF5"/>
    <w:rsid w:val="000525B4"/>
    <w:rsid w:val="000573AA"/>
    <w:rsid w:val="000614E3"/>
    <w:rsid w:val="00061E35"/>
    <w:rsid w:val="0006677B"/>
    <w:rsid w:val="000725A9"/>
    <w:rsid w:val="00076C29"/>
    <w:rsid w:val="00084253"/>
    <w:rsid w:val="00087698"/>
    <w:rsid w:val="000916D9"/>
    <w:rsid w:val="000920F5"/>
    <w:rsid w:val="000925DB"/>
    <w:rsid w:val="000958DA"/>
    <w:rsid w:val="000A1956"/>
    <w:rsid w:val="000A266D"/>
    <w:rsid w:val="000C0192"/>
    <w:rsid w:val="000C1B97"/>
    <w:rsid w:val="000C6E5A"/>
    <w:rsid w:val="000C7C49"/>
    <w:rsid w:val="000D3DB6"/>
    <w:rsid w:val="000D6B53"/>
    <w:rsid w:val="000D7CB4"/>
    <w:rsid w:val="000E0EAA"/>
    <w:rsid w:val="000E485A"/>
    <w:rsid w:val="000F7345"/>
    <w:rsid w:val="00103F80"/>
    <w:rsid w:val="00111831"/>
    <w:rsid w:val="00111AFD"/>
    <w:rsid w:val="00123943"/>
    <w:rsid w:val="00126159"/>
    <w:rsid w:val="001265FF"/>
    <w:rsid w:val="00131AB8"/>
    <w:rsid w:val="00132589"/>
    <w:rsid w:val="00137D24"/>
    <w:rsid w:val="00140925"/>
    <w:rsid w:val="00143ABB"/>
    <w:rsid w:val="00144D73"/>
    <w:rsid w:val="00146A9A"/>
    <w:rsid w:val="00157DC7"/>
    <w:rsid w:val="00160383"/>
    <w:rsid w:val="001700A5"/>
    <w:rsid w:val="00174D95"/>
    <w:rsid w:val="00180C50"/>
    <w:rsid w:val="0018154F"/>
    <w:rsid w:val="0018345F"/>
    <w:rsid w:val="00186CED"/>
    <w:rsid w:val="00187483"/>
    <w:rsid w:val="00187CE1"/>
    <w:rsid w:val="001903A7"/>
    <w:rsid w:val="00192A89"/>
    <w:rsid w:val="001A4F57"/>
    <w:rsid w:val="001A6391"/>
    <w:rsid w:val="001A758A"/>
    <w:rsid w:val="001B1AF7"/>
    <w:rsid w:val="001B2A1A"/>
    <w:rsid w:val="001D45B6"/>
    <w:rsid w:val="001D73FA"/>
    <w:rsid w:val="001E6B78"/>
    <w:rsid w:val="001F63E9"/>
    <w:rsid w:val="001F7824"/>
    <w:rsid w:val="00200B5D"/>
    <w:rsid w:val="00201A49"/>
    <w:rsid w:val="00202317"/>
    <w:rsid w:val="00204AE0"/>
    <w:rsid w:val="00207D80"/>
    <w:rsid w:val="002105E2"/>
    <w:rsid w:val="00213E95"/>
    <w:rsid w:val="002167FA"/>
    <w:rsid w:val="00216F32"/>
    <w:rsid w:val="00225CF2"/>
    <w:rsid w:val="00235BE2"/>
    <w:rsid w:val="002377C6"/>
    <w:rsid w:val="00242FA6"/>
    <w:rsid w:val="002464F5"/>
    <w:rsid w:val="00253C50"/>
    <w:rsid w:val="00260590"/>
    <w:rsid w:val="00264610"/>
    <w:rsid w:val="00270960"/>
    <w:rsid w:val="002713E2"/>
    <w:rsid w:val="00271FF7"/>
    <w:rsid w:val="002752A3"/>
    <w:rsid w:val="00276CF8"/>
    <w:rsid w:val="00284686"/>
    <w:rsid w:val="00287CB1"/>
    <w:rsid w:val="00292ACB"/>
    <w:rsid w:val="00293D72"/>
    <w:rsid w:val="002942D8"/>
    <w:rsid w:val="00295844"/>
    <w:rsid w:val="002A2C64"/>
    <w:rsid w:val="002C300E"/>
    <w:rsid w:val="002C4FF6"/>
    <w:rsid w:val="002D19D4"/>
    <w:rsid w:val="002D5CC2"/>
    <w:rsid w:val="002E1885"/>
    <w:rsid w:val="002E5B88"/>
    <w:rsid w:val="002F2B8D"/>
    <w:rsid w:val="002F3E76"/>
    <w:rsid w:val="002F505C"/>
    <w:rsid w:val="0030241E"/>
    <w:rsid w:val="003148DE"/>
    <w:rsid w:val="00320E2E"/>
    <w:rsid w:val="003213AE"/>
    <w:rsid w:val="00327048"/>
    <w:rsid w:val="00335E8C"/>
    <w:rsid w:val="0033763F"/>
    <w:rsid w:val="003419B9"/>
    <w:rsid w:val="00357A47"/>
    <w:rsid w:val="00363EF6"/>
    <w:rsid w:val="00366009"/>
    <w:rsid w:val="00370F44"/>
    <w:rsid w:val="003805CE"/>
    <w:rsid w:val="003816E5"/>
    <w:rsid w:val="00382B51"/>
    <w:rsid w:val="0038416E"/>
    <w:rsid w:val="00393E06"/>
    <w:rsid w:val="00395F1C"/>
    <w:rsid w:val="003A0F2C"/>
    <w:rsid w:val="003A2ED9"/>
    <w:rsid w:val="003A4FBA"/>
    <w:rsid w:val="003C30C2"/>
    <w:rsid w:val="003C69EF"/>
    <w:rsid w:val="003D02DB"/>
    <w:rsid w:val="003E06A0"/>
    <w:rsid w:val="003E6692"/>
    <w:rsid w:val="003F363E"/>
    <w:rsid w:val="003F427C"/>
    <w:rsid w:val="00405568"/>
    <w:rsid w:val="00407469"/>
    <w:rsid w:val="00411239"/>
    <w:rsid w:val="004165AC"/>
    <w:rsid w:val="004171BF"/>
    <w:rsid w:val="0043248E"/>
    <w:rsid w:val="00436184"/>
    <w:rsid w:val="00441498"/>
    <w:rsid w:val="004559CB"/>
    <w:rsid w:val="00455C80"/>
    <w:rsid w:val="00460258"/>
    <w:rsid w:val="00473BA1"/>
    <w:rsid w:val="00477AB1"/>
    <w:rsid w:val="00487FE4"/>
    <w:rsid w:val="004900C9"/>
    <w:rsid w:val="00493521"/>
    <w:rsid w:val="004A67EB"/>
    <w:rsid w:val="004B5A08"/>
    <w:rsid w:val="004B7273"/>
    <w:rsid w:val="004C2CBF"/>
    <w:rsid w:val="004D155B"/>
    <w:rsid w:val="004D29C9"/>
    <w:rsid w:val="004D3260"/>
    <w:rsid w:val="004E7B5A"/>
    <w:rsid w:val="004E7F21"/>
    <w:rsid w:val="004F0E9A"/>
    <w:rsid w:val="004F205C"/>
    <w:rsid w:val="004F5636"/>
    <w:rsid w:val="0050121D"/>
    <w:rsid w:val="005102AC"/>
    <w:rsid w:val="005119D7"/>
    <w:rsid w:val="0051490B"/>
    <w:rsid w:val="00534629"/>
    <w:rsid w:val="005365EF"/>
    <w:rsid w:val="00536B1D"/>
    <w:rsid w:val="005370F9"/>
    <w:rsid w:val="00540FD6"/>
    <w:rsid w:val="00541A98"/>
    <w:rsid w:val="00542DA3"/>
    <w:rsid w:val="00551AE3"/>
    <w:rsid w:val="00554EC5"/>
    <w:rsid w:val="005551C4"/>
    <w:rsid w:val="005612B3"/>
    <w:rsid w:val="00563C79"/>
    <w:rsid w:val="00563C8B"/>
    <w:rsid w:val="0057003C"/>
    <w:rsid w:val="005702B6"/>
    <w:rsid w:val="00580877"/>
    <w:rsid w:val="005811E0"/>
    <w:rsid w:val="005825E6"/>
    <w:rsid w:val="00583807"/>
    <w:rsid w:val="0058561E"/>
    <w:rsid w:val="00587250"/>
    <w:rsid w:val="005965BC"/>
    <w:rsid w:val="00597C93"/>
    <w:rsid w:val="005A3930"/>
    <w:rsid w:val="005A7F84"/>
    <w:rsid w:val="005B16EA"/>
    <w:rsid w:val="005B56D6"/>
    <w:rsid w:val="005B7F5C"/>
    <w:rsid w:val="005C359F"/>
    <w:rsid w:val="005C3E02"/>
    <w:rsid w:val="005C43CA"/>
    <w:rsid w:val="005D2D63"/>
    <w:rsid w:val="005D534C"/>
    <w:rsid w:val="005D53E8"/>
    <w:rsid w:val="005E20E9"/>
    <w:rsid w:val="005E320C"/>
    <w:rsid w:val="005E40F5"/>
    <w:rsid w:val="005F6E4E"/>
    <w:rsid w:val="00606524"/>
    <w:rsid w:val="00616DC2"/>
    <w:rsid w:val="00617398"/>
    <w:rsid w:val="0062717A"/>
    <w:rsid w:val="00627389"/>
    <w:rsid w:val="00627414"/>
    <w:rsid w:val="00640F53"/>
    <w:rsid w:val="00643C7C"/>
    <w:rsid w:val="0064630A"/>
    <w:rsid w:val="006463C8"/>
    <w:rsid w:val="00654D0C"/>
    <w:rsid w:val="00664C89"/>
    <w:rsid w:val="00665ABB"/>
    <w:rsid w:val="00667496"/>
    <w:rsid w:val="006721EB"/>
    <w:rsid w:val="0067221B"/>
    <w:rsid w:val="00673AC0"/>
    <w:rsid w:val="006763F5"/>
    <w:rsid w:val="00680789"/>
    <w:rsid w:val="00684109"/>
    <w:rsid w:val="00686BD0"/>
    <w:rsid w:val="00691A90"/>
    <w:rsid w:val="00693DDD"/>
    <w:rsid w:val="006A3C1E"/>
    <w:rsid w:val="006A7E28"/>
    <w:rsid w:val="006B0B5E"/>
    <w:rsid w:val="006B6BF0"/>
    <w:rsid w:val="006C01A8"/>
    <w:rsid w:val="006C0E6C"/>
    <w:rsid w:val="006D53DB"/>
    <w:rsid w:val="006E2956"/>
    <w:rsid w:val="006F1045"/>
    <w:rsid w:val="007003F9"/>
    <w:rsid w:val="00700DE5"/>
    <w:rsid w:val="007022DC"/>
    <w:rsid w:val="00723DEC"/>
    <w:rsid w:val="00724779"/>
    <w:rsid w:val="00725E6C"/>
    <w:rsid w:val="00740BA0"/>
    <w:rsid w:val="00743E42"/>
    <w:rsid w:val="00753739"/>
    <w:rsid w:val="007648E5"/>
    <w:rsid w:val="00770F70"/>
    <w:rsid w:val="00772883"/>
    <w:rsid w:val="007746B3"/>
    <w:rsid w:val="00786656"/>
    <w:rsid w:val="007920A8"/>
    <w:rsid w:val="007A03BC"/>
    <w:rsid w:val="007A06D1"/>
    <w:rsid w:val="007A191A"/>
    <w:rsid w:val="007A2ADD"/>
    <w:rsid w:val="007B7D58"/>
    <w:rsid w:val="007C029F"/>
    <w:rsid w:val="007C4F1E"/>
    <w:rsid w:val="007C6D91"/>
    <w:rsid w:val="007D1D88"/>
    <w:rsid w:val="007D5E09"/>
    <w:rsid w:val="007E4AB1"/>
    <w:rsid w:val="007E5DFB"/>
    <w:rsid w:val="007F2D13"/>
    <w:rsid w:val="008268CB"/>
    <w:rsid w:val="00831B09"/>
    <w:rsid w:val="00835351"/>
    <w:rsid w:val="00835585"/>
    <w:rsid w:val="008448BD"/>
    <w:rsid w:val="008524C4"/>
    <w:rsid w:val="00857EF2"/>
    <w:rsid w:val="00861D72"/>
    <w:rsid w:val="00870513"/>
    <w:rsid w:val="00880E96"/>
    <w:rsid w:val="00881D53"/>
    <w:rsid w:val="00881DDE"/>
    <w:rsid w:val="008832A8"/>
    <w:rsid w:val="00886B97"/>
    <w:rsid w:val="008871CA"/>
    <w:rsid w:val="00887FFB"/>
    <w:rsid w:val="00893A18"/>
    <w:rsid w:val="00894B9A"/>
    <w:rsid w:val="00895AD5"/>
    <w:rsid w:val="008B1203"/>
    <w:rsid w:val="008B3ABD"/>
    <w:rsid w:val="008C33D7"/>
    <w:rsid w:val="008C343C"/>
    <w:rsid w:val="008C3503"/>
    <w:rsid w:val="008C4872"/>
    <w:rsid w:val="008D535F"/>
    <w:rsid w:val="008D6D1A"/>
    <w:rsid w:val="008D7FED"/>
    <w:rsid w:val="00900368"/>
    <w:rsid w:val="00901C8D"/>
    <w:rsid w:val="00917EC7"/>
    <w:rsid w:val="009205C4"/>
    <w:rsid w:val="00926640"/>
    <w:rsid w:val="0092755A"/>
    <w:rsid w:val="00933AFC"/>
    <w:rsid w:val="00941AE5"/>
    <w:rsid w:val="009435DD"/>
    <w:rsid w:val="0094494A"/>
    <w:rsid w:val="009531FB"/>
    <w:rsid w:val="00962D25"/>
    <w:rsid w:val="00973773"/>
    <w:rsid w:val="0097422D"/>
    <w:rsid w:val="00974A3B"/>
    <w:rsid w:val="00976E0A"/>
    <w:rsid w:val="00985239"/>
    <w:rsid w:val="0099092F"/>
    <w:rsid w:val="00990F41"/>
    <w:rsid w:val="00992C5C"/>
    <w:rsid w:val="00992CF1"/>
    <w:rsid w:val="00993B23"/>
    <w:rsid w:val="009948BF"/>
    <w:rsid w:val="009A3E83"/>
    <w:rsid w:val="009A5EAE"/>
    <w:rsid w:val="009B2473"/>
    <w:rsid w:val="009B70B8"/>
    <w:rsid w:val="009C2551"/>
    <w:rsid w:val="009C790C"/>
    <w:rsid w:val="009D73AE"/>
    <w:rsid w:val="009E1E9B"/>
    <w:rsid w:val="009F5239"/>
    <w:rsid w:val="00A0181C"/>
    <w:rsid w:val="00A03DED"/>
    <w:rsid w:val="00A03E51"/>
    <w:rsid w:val="00A06678"/>
    <w:rsid w:val="00A2070D"/>
    <w:rsid w:val="00A21F46"/>
    <w:rsid w:val="00A25E6B"/>
    <w:rsid w:val="00A358A4"/>
    <w:rsid w:val="00A36A38"/>
    <w:rsid w:val="00A41370"/>
    <w:rsid w:val="00A42105"/>
    <w:rsid w:val="00A43F07"/>
    <w:rsid w:val="00A43FD1"/>
    <w:rsid w:val="00A46C0B"/>
    <w:rsid w:val="00A51239"/>
    <w:rsid w:val="00A52953"/>
    <w:rsid w:val="00A54FE6"/>
    <w:rsid w:val="00A555F9"/>
    <w:rsid w:val="00A70A8C"/>
    <w:rsid w:val="00A757BA"/>
    <w:rsid w:val="00A770A8"/>
    <w:rsid w:val="00A85766"/>
    <w:rsid w:val="00A863F3"/>
    <w:rsid w:val="00A87F5D"/>
    <w:rsid w:val="00A93018"/>
    <w:rsid w:val="00A9440D"/>
    <w:rsid w:val="00AB1E66"/>
    <w:rsid w:val="00AB357A"/>
    <w:rsid w:val="00AB638A"/>
    <w:rsid w:val="00AB6D8D"/>
    <w:rsid w:val="00AC1F7B"/>
    <w:rsid w:val="00AD042E"/>
    <w:rsid w:val="00AD54E3"/>
    <w:rsid w:val="00AE37DA"/>
    <w:rsid w:val="00AF5C74"/>
    <w:rsid w:val="00AF5DB3"/>
    <w:rsid w:val="00B00D0D"/>
    <w:rsid w:val="00B0456B"/>
    <w:rsid w:val="00B048B5"/>
    <w:rsid w:val="00B1295F"/>
    <w:rsid w:val="00B16F29"/>
    <w:rsid w:val="00B23459"/>
    <w:rsid w:val="00B23511"/>
    <w:rsid w:val="00B307E0"/>
    <w:rsid w:val="00B31825"/>
    <w:rsid w:val="00B339C3"/>
    <w:rsid w:val="00B339D7"/>
    <w:rsid w:val="00B35859"/>
    <w:rsid w:val="00B36FDA"/>
    <w:rsid w:val="00B37D4E"/>
    <w:rsid w:val="00B44675"/>
    <w:rsid w:val="00B56809"/>
    <w:rsid w:val="00B622F7"/>
    <w:rsid w:val="00B6237A"/>
    <w:rsid w:val="00B6428C"/>
    <w:rsid w:val="00B6522F"/>
    <w:rsid w:val="00B66CB6"/>
    <w:rsid w:val="00B724FC"/>
    <w:rsid w:val="00B75F0F"/>
    <w:rsid w:val="00B824F5"/>
    <w:rsid w:val="00B87536"/>
    <w:rsid w:val="00BA153E"/>
    <w:rsid w:val="00BA530E"/>
    <w:rsid w:val="00BA5F31"/>
    <w:rsid w:val="00BB310A"/>
    <w:rsid w:val="00BC12DD"/>
    <w:rsid w:val="00BC4A12"/>
    <w:rsid w:val="00BD2B17"/>
    <w:rsid w:val="00BD2D01"/>
    <w:rsid w:val="00BD38B0"/>
    <w:rsid w:val="00BE394B"/>
    <w:rsid w:val="00BF3DBE"/>
    <w:rsid w:val="00C05976"/>
    <w:rsid w:val="00C07C4A"/>
    <w:rsid w:val="00C148BA"/>
    <w:rsid w:val="00C178E9"/>
    <w:rsid w:val="00C2286F"/>
    <w:rsid w:val="00C30F98"/>
    <w:rsid w:val="00C340EE"/>
    <w:rsid w:val="00C40CD8"/>
    <w:rsid w:val="00C43DA5"/>
    <w:rsid w:val="00C502EF"/>
    <w:rsid w:val="00C511B2"/>
    <w:rsid w:val="00C56368"/>
    <w:rsid w:val="00C60BEB"/>
    <w:rsid w:val="00C65E61"/>
    <w:rsid w:val="00C86593"/>
    <w:rsid w:val="00CA75C3"/>
    <w:rsid w:val="00CB59B3"/>
    <w:rsid w:val="00CC7C0D"/>
    <w:rsid w:val="00CD17B6"/>
    <w:rsid w:val="00CD4688"/>
    <w:rsid w:val="00CF1E81"/>
    <w:rsid w:val="00CF7447"/>
    <w:rsid w:val="00D0154A"/>
    <w:rsid w:val="00D04BCD"/>
    <w:rsid w:val="00D129FC"/>
    <w:rsid w:val="00D152F1"/>
    <w:rsid w:val="00D17B76"/>
    <w:rsid w:val="00D22BF9"/>
    <w:rsid w:val="00D24FF2"/>
    <w:rsid w:val="00D25D93"/>
    <w:rsid w:val="00D30D99"/>
    <w:rsid w:val="00D32A32"/>
    <w:rsid w:val="00D363C1"/>
    <w:rsid w:val="00D42B2E"/>
    <w:rsid w:val="00D43CE2"/>
    <w:rsid w:val="00D6103D"/>
    <w:rsid w:val="00D64640"/>
    <w:rsid w:val="00D66DAC"/>
    <w:rsid w:val="00D730B0"/>
    <w:rsid w:val="00D776DF"/>
    <w:rsid w:val="00D8639D"/>
    <w:rsid w:val="00D914F1"/>
    <w:rsid w:val="00D915E0"/>
    <w:rsid w:val="00D9669E"/>
    <w:rsid w:val="00D96DA2"/>
    <w:rsid w:val="00DA0F97"/>
    <w:rsid w:val="00DB2D64"/>
    <w:rsid w:val="00DC1382"/>
    <w:rsid w:val="00DC14FB"/>
    <w:rsid w:val="00DC631D"/>
    <w:rsid w:val="00DD0337"/>
    <w:rsid w:val="00DD1339"/>
    <w:rsid w:val="00DD21F5"/>
    <w:rsid w:val="00DE0A6D"/>
    <w:rsid w:val="00DE4ECF"/>
    <w:rsid w:val="00DE5C89"/>
    <w:rsid w:val="00DE5E39"/>
    <w:rsid w:val="00DF63CF"/>
    <w:rsid w:val="00E130FF"/>
    <w:rsid w:val="00E21961"/>
    <w:rsid w:val="00E31A9B"/>
    <w:rsid w:val="00E35FE1"/>
    <w:rsid w:val="00E37054"/>
    <w:rsid w:val="00E411A8"/>
    <w:rsid w:val="00E4666F"/>
    <w:rsid w:val="00E55061"/>
    <w:rsid w:val="00E57655"/>
    <w:rsid w:val="00E61AF5"/>
    <w:rsid w:val="00E65DD6"/>
    <w:rsid w:val="00E72360"/>
    <w:rsid w:val="00E916A7"/>
    <w:rsid w:val="00E94C1A"/>
    <w:rsid w:val="00EA4B49"/>
    <w:rsid w:val="00EB4C9F"/>
    <w:rsid w:val="00EB7556"/>
    <w:rsid w:val="00EB7907"/>
    <w:rsid w:val="00EC13DD"/>
    <w:rsid w:val="00EC3F93"/>
    <w:rsid w:val="00EC4FF6"/>
    <w:rsid w:val="00EC5843"/>
    <w:rsid w:val="00EC66DC"/>
    <w:rsid w:val="00EC7EE5"/>
    <w:rsid w:val="00ED07BD"/>
    <w:rsid w:val="00ED3CE1"/>
    <w:rsid w:val="00ED4674"/>
    <w:rsid w:val="00ED5796"/>
    <w:rsid w:val="00EE0BEC"/>
    <w:rsid w:val="00EE1A9E"/>
    <w:rsid w:val="00EE330B"/>
    <w:rsid w:val="00EE45F4"/>
    <w:rsid w:val="00F03581"/>
    <w:rsid w:val="00F0734C"/>
    <w:rsid w:val="00F140EB"/>
    <w:rsid w:val="00F20CB3"/>
    <w:rsid w:val="00F228F0"/>
    <w:rsid w:val="00F24171"/>
    <w:rsid w:val="00F3080B"/>
    <w:rsid w:val="00F42E0D"/>
    <w:rsid w:val="00F4476A"/>
    <w:rsid w:val="00F44FDC"/>
    <w:rsid w:val="00F45602"/>
    <w:rsid w:val="00F45F81"/>
    <w:rsid w:val="00F46C76"/>
    <w:rsid w:val="00F46FEC"/>
    <w:rsid w:val="00F47741"/>
    <w:rsid w:val="00F51002"/>
    <w:rsid w:val="00F51E9F"/>
    <w:rsid w:val="00F52EE9"/>
    <w:rsid w:val="00F7032F"/>
    <w:rsid w:val="00F705FD"/>
    <w:rsid w:val="00F746D4"/>
    <w:rsid w:val="00F82D2E"/>
    <w:rsid w:val="00F837C5"/>
    <w:rsid w:val="00F90CA1"/>
    <w:rsid w:val="00F93419"/>
    <w:rsid w:val="00F93B24"/>
    <w:rsid w:val="00F94E81"/>
    <w:rsid w:val="00FA277A"/>
    <w:rsid w:val="00FB391F"/>
    <w:rsid w:val="00FC0BEC"/>
    <w:rsid w:val="00FC4CB2"/>
    <w:rsid w:val="00FD15A9"/>
    <w:rsid w:val="00FD30FB"/>
    <w:rsid w:val="00FE01D6"/>
    <w:rsid w:val="00FE1CC8"/>
    <w:rsid w:val="00FE43A2"/>
    <w:rsid w:val="00FE54DB"/>
    <w:rsid w:val="00FF4281"/>
    <w:rsid w:val="00FF584D"/>
    <w:rsid w:val="5BE9C53A"/>
    <w:rsid w:val="661FE8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F193FB"/>
  <w15:chartTrackingRefBased/>
  <w15:docId w15:val="{5667FBDC-9C41-4592-9CDB-7EF7AE80A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B4C9F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EB4C9F"/>
  </w:style>
  <w:style w:type="paragraph" w:styleId="Footer">
    <w:name w:val="footer"/>
    <w:basedOn w:val="Normal"/>
    <w:link w:val="FooterChar"/>
    <w:uiPriority w:val="99"/>
    <w:unhideWhenUsed/>
    <w:rsid w:val="00EB4C9F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EB4C9F"/>
  </w:style>
  <w:style w:type="paragraph" w:styleId="ListParagraph">
    <w:name w:val="List Paragraph"/>
    <w:basedOn w:val="Normal"/>
    <w:uiPriority w:val="34"/>
    <w:qFormat/>
    <w:rsid w:val="00686BD0"/>
    <w:pPr>
      <w:ind w:left="720"/>
      <w:contextualSpacing/>
    </w:pPr>
  </w:style>
  <w:style w:type="character" w:styleId="normaltextrun" w:customStyle="1">
    <w:name w:val="normaltextrun"/>
    <w:basedOn w:val="DefaultParagraphFont"/>
    <w:rsid w:val="000920F5"/>
  </w:style>
  <w:style w:type="character" w:styleId="eop" w:customStyle="1">
    <w:name w:val="eop"/>
    <w:basedOn w:val="DefaultParagraphFont"/>
    <w:rsid w:val="000920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webSettings" Target="webSettings.xml" Id="rId5" /><Relationship Type="http://schemas.openxmlformats.org/officeDocument/2006/relationships/theme" Target="theme/theme1.xml" Id="rId10" /><Relationship Type="http://schemas.openxmlformats.org/officeDocument/2006/relationships/settings" Target="settings.xml" Id="rId4" /><Relationship Type="http://schemas.openxmlformats.org/officeDocument/2006/relationships/fontTable" Target="fontTable.xml" Id="rId9" 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E7BCCA-F522-419D-9CDD-180C292B45A4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Bowden, Elizabeth Ann</dc:creator>
  <keywords/>
  <dc:description/>
  <lastModifiedBy>Colleen Kling</lastModifiedBy>
  <revision>83</revision>
  <lastPrinted>2021-02-24T22:19:00.0000000Z</lastPrinted>
  <dcterms:created xsi:type="dcterms:W3CDTF">2022-02-14T14:39:00.0000000Z</dcterms:created>
  <dcterms:modified xsi:type="dcterms:W3CDTF">2023-04-20T15:17:31.1422319Z</dcterms:modified>
</coreProperties>
</file>